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3"/>
        </w:numPr>
        <w:rPr/>
      </w:pPr>
      <w:r>
        <w:rPr/>
        <w:t>Changes in the characteristics of mapped data</w:t>
      </w:r>
    </w:p>
    <w:p>
      <w:pPr>
        <w:pStyle w:val="Compact"/>
        <w:numPr>
          <w:ilvl w:val="0"/>
          <w:numId w:val="134"/>
        </w:numPr>
        <w:rPr/>
      </w:pPr>
      <w:r>
        <w:rPr/>
        <w:t>Changes in how maps are distributed over the network</w:t>
      </w:r>
    </w:p>
    <w:p>
      <w:pPr>
        <w:pStyle w:val="Compact"/>
        <w:numPr>
          <w:ilvl w:val="0"/>
          <w:numId w:val="135"/>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For example, quoting Mayer-Schönberger &amp; Cukier (2013): “Data was no longer regarded as static or stale, whose usefulness was finished once he purpose for which it was collected was achieved […]. Rather, data became a raw ma</w:t>
        <w:softHyphen/>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notations. For example Manyika et al. (2013) argue for unlocking data sources to become “liquid” in a sense of open and free-flowing, while keeping privacy concer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distributed, sql or nosql databases</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enforcement machine learning</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5"/>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6"/>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7"/>
        </w:numPr>
        <w:jc w:val="left"/>
        <w:rPr>
          <w:rFonts w:eastAsia="" w:cs="" w:cstheme="majorBidi" w:eastAsiaTheme="majorEastAsia"/>
          <w:b w:val="false"/>
          <w:b w:val="false"/>
          <w:bCs/>
          <w:caps w:val="false"/>
          <w:smallCaps w:val="false"/>
          <w:color w:val="00000A" w:themeShade="b5"/>
          <w:sz w:val="30"/>
          <w:szCs w:val="36"/>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150"/>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151"/>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152"/>
        </w:numPr>
        <w:rPr>
          <w:rFonts w:eastAsia="" w:cs="" w:cstheme="majorBidi" w:eastAsiaTheme="majorEastAsia"/>
          <w:b w:val="false"/>
          <w:b w:val="false"/>
          <w:bCs/>
          <w:caps w:val="false"/>
          <w:smallCaps w:val="false"/>
          <w:color w:val="00000A" w:themeShade="b5"/>
          <w:sz w:val="30"/>
          <w:szCs w:val="36"/>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official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the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The scientific reflection of big data revolves around the question if the advances in data acquisition change the definition of knowledge. The anticipated mindset changes voiced in Mayer-Schönberger &amp; Cukier (2013) can be sum</w:t>
        <w:softHyphen/>
        <w:t>marized into the following point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t>Reduced need for sampling with accessibility of n=all data set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Claims about 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The aforementioned discussions highlight the lock-step evolution of science and technology, and the strong re</w:t>
        <w:softHyphen/>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rFonts w:eastAsia="" w:cs="" w:cstheme="majorBidi" w:eastAsiaTheme="majorEastAsia"/>
          <w:b w:val="false"/>
          <w:b w:val="false"/>
          <w:bCs/>
          <w:caps w:val="false"/>
          <w:smallCaps w:val="false"/>
          <w:color w:val="00000A" w:themeShade="b5"/>
          <w:sz w:val="30"/>
          <w:szCs w:val="36"/>
        </w:rPr>
      </w:pPr>
      <w:r>
        <w:rPr/>
        <w:t>Social media are a platform that apart from positive effects also created unexpected avenues for illicit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softHyphen/>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softHyphen/>
        <w:t>ated and handled by non-spatial (meaning not GIS-enabled) systems that account for 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softHyphen/>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visualization point of view, there are two kinds of challenges 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If we imagine a continuum ranging from work done purely in 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softHyphen/>
        <w:t>tinction shouldn’t be taken as something rigid. Cartogra</w:t>
        <w:softHyphen/>
        <w:t xml:space="preserve">phy provides an interface at the human side. Some authors go on to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ceptualize than it is with polygonal features. Egenhofer &amp; Franzosa (1991) describe 16 types of spatial relations (9 if reduced to spatial regions relevant in GIS) in two-dimen</w:t>
        <w:softHyphen/>
        <w:t>sional space. However, in their approach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softHyphen/>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softHyphen/>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softHyphen/>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This is truly a long way from the low-level search for co-occurrences, though it is not 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softHyphen/>
        <w:t>cesses can be both cumbersome and simplistic. Further</w:t>
        <w:softHyphen/>
        <w:t>more, the co-occurrence we want to search for needs to be defined beforehand, so in many cases data mining is insufficient to provide the required insight. Search algo</w:t>
        <w:softHyphen/>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ness.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orm the legend (es</w:t>
        <w:softHyphen/>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It is obvious that even a simple map has 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ccessfully supporting the analytical reasoning? Maybe the most frequent answer to this question would be the cele</w:t>
        <w:softHyphen/>
        <w:t>brated map of the cholera outbreak in London 1855 by John Snow that helped to identify the source of the epidemics in a polluted water pump. This feat is lauded for launching spatial epidemiology and for bringing the thematic carto</w:t>
        <w:softHyphen/>
        <w:t>graphy to the fore (Clarke &amp; Pickles, 2015). But what exactly made the Snow’s method worth following? Tufte et al. (1998) note four features:</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t>Placing data in appropriate context for assessing cause and effect</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something that is represented in data.</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 being done with the data such as compare, identify, characterize, etc.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tary level, pattern descriptions on the global level. There is much we can do to quantify the pattern descriptions using GIS tools and geostatistics and we can observe spatial cor</w:t>
        <w:softHyphen/>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tions and comparison of various scenarios. As we have seen, the types of analysis that maps support is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W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ters to “solve” high point densities are just th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softHyphen/>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limitations that are not imaginary, like data interoperability issues and vendor lock-ins. The skill sets needed for data analysis, desktop GIS operation and web development seem to be painfully de</w:t>
        <w:softHyphen/>
        <w:t>tached. But all the problems apart, a good mental exercise for cartogra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thods is completed. User interaction and increasing data load pose new challenges to cartographic visualization, with opportunities for creative inclusion and 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 to the data at hand. The practice becomes increasingly about designing user inter</w:t>
        <w:softHyphen/>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softHyphen/>
        <w:t>graphy. What is more, the challenges of high data density affect both map intra-composition (more data in the map) as well as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The IT industry is witnessing raising prominence of UX (user experience) design. This discipline could provide some inspi</w:t>
        <w:softHyphen/>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softHyphen/>
        <w:t>pered by mental roadblocks we don’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Having described the ontological models of causation as well as 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There is a (somewhat mythical) notion of “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190"/>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191"/>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2"/>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3"/>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or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ded for general public can leave users overwhelmed with the amount of possible interaction points. Left to their own devices and without any stated framework for interpre</w:t>
        <w:softHyphen/>
        <w:t>tation, users need to create their own narration about what is displayed. Visual interfaces are prone to be terrifyingly cluttered, untroubled with dangers of fostering misinter</w:t>
        <w:softHyphen/>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softHyphen/>
        <w:t>tween “I don’t know” and “I know”). Note that the “I know” zone doesn’t need to correspond to reality—exploring fiction</w:t>
        <w:softHyphen/>
        <w:t>al worlds, gossips or conspiracy theories triggers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Data visualization is seen as a great tool for achieving a desirable goal in literature, this thesis included. We can though imagine possible objections to some naive ex</w:t>
        <w:softHyphen/>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creased transmissibility, leading to exponential increase in confirmed cases soon afterwards). Visualization based on a bad model then acts as an accomplice, no matter how well crafted it is.</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softHyphen/>
        <w:t>nents may be hazy or even arbitrarily imposed by research</w:t>
        <w:softHyphen/>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softHyphen/>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softHyphen/>
        <w:t>resting challenge for visualization community and for cartographers as well.</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rPr>
        <w:t>non-predictive</w:t>
      </w:r>
      <w:r>
        <w:rPr/>
        <w:t xml:space="preserve"> approach that aims more at risk evaluation and moderating exposure to the possible harm coming from unprecedented events. In re</w:t>
        <w:softHyphen/>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softHyphen/>
        <w:t>estimate the role of chance in events, we tend to assume causality between events that just happen to occur at the same tim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th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That being said, acknowledging the cognitive biases in the visualization design process is definitely the right way to go. Visualization designers have often 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 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e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rFonts w:eastAsia="" w:cs="" w:cstheme="majorBidi" w:eastAsiaTheme="majorEastAsia"/>
          <w:b w:val="false"/>
          <w:b w:val="false"/>
          <w:bCs/>
          <w:caps w:val="false"/>
          <w:smallCaps w:val="false"/>
          <w:color w:val="00000A" w:themeShade="b5"/>
          <w:sz w:val="30"/>
          <w:szCs w:val="36"/>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The axis of data change is the one that is mostly affected 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200"/>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201"/>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2"/>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3"/>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4"/>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5"/>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6"/>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There are four general types of software that used to manage various aspects of the vector tile life cycle:</w:t>
      </w:r>
      <w:r>
        <w:rPr>
          <w:rStyle w:val="FootnoteAnchor"/>
        </w:rPr>
        <w:footnoteReference w:id="44"/>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10"/>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rFonts w:eastAsia="" w:cs="" w:cstheme="majorBidi" w:eastAsiaTheme="majorEastAsia"/>
          <w:b w:val="false"/>
          <w:b w:val="false"/>
          <w:bCs/>
          <w:caps w:val="false"/>
          <w:smallCaps w:val="false"/>
          <w:color w:val="00000A" w:themeShade="b5"/>
          <w:sz w:val="30"/>
          <w:szCs w:val="36"/>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 the combination of vector tiles, WebGL-based rendering environment and capabilities of the client mapping libraries opens several possibilities:</w:t>
      </w:r>
    </w:p>
    <w:p>
      <w:pPr>
        <w:pStyle w:val="Compact"/>
        <w:numPr>
          <w:ilvl w:val="0"/>
          <w:numId w:val="211"/>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12"/>
        </w:numPr>
        <w:jc w:val="left"/>
        <w:rPr>
          <w:rFonts w:eastAsia="" w:cs="" w:cstheme="majorBidi" w:eastAsiaTheme="majorEastAsia"/>
          <w:b w:val="false"/>
          <w:b w:val="false"/>
          <w:bCs/>
          <w:caps w:val="false"/>
          <w:smallCaps w:val="false"/>
          <w:color w:val="00000A" w:themeShade="b5"/>
          <w:sz w:val="30"/>
          <w:szCs w:val="36"/>
        </w:rPr>
      </w:pPr>
      <w:r>
        <w:rPr/>
        <w:t>Bitmap images can be easily incorporated to the style—either as polygon textures or point symbols. Data driven styling of these bitmaps is also possible to a certain degree (Figure 29)</w:t>
      </w:r>
    </w:p>
    <w:p>
      <w:pPr>
        <w:pStyle w:val="Compact"/>
        <w:numPr>
          <w:ilvl w:val="0"/>
          <w:numId w:val="213"/>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14"/>
        </w:numPr>
        <w:jc w:val="left"/>
        <w:rPr>
          <w:rFonts w:eastAsia="" w:cs="" w:cstheme="majorBidi" w:eastAsiaTheme="majorEastAsia"/>
          <w:b w:val="false"/>
          <w:b w:val="false"/>
          <w:bCs/>
          <w:caps w:val="false"/>
          <w:smallCaps w:val="false"/>
          <w:color w:val="00000A" w:themeShade="b5"/>
          <w:sz w:val="30"/>
          <w:szCs w:val="36"/>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5"/>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16"/>
        </w:numPr>
        <w:jc w:val="left"/>
        <w:rPr>
          <w:rFonts w:eastAsia="" w:cs="" w:cstheme="majorBidi" w:eastAsiaTheme="majorEastAsia"/>
          <w:b w:val="false"/>
          <w:b w:val="false"/>
          <w:bCs/>
          <w:caps w:val="false"/>
          <w:smallCaps w:val="false"/>
          <w:color w:val="00000A" w:themeShade="b5"/>
          <w:sz w:val="30"/>
          <w:szCs w:val="36"/>
        </w:rPr>
      </w:pPr>
      <w:r>
        <w:rPr/>
        <w:t>data and scale 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rFonts w:eastAsia="" w:cs="" w:cstheme="majorBidi" w:eastAsiaTheme="majorEastAsia"/>
          <w:b w:val="false"/>
          <w:b w:val="false"/>
          <w:bCs/>
          <w:caps w:val="false"/>
          <w:smallCaps w:val="false"/>
          <w:color w:val="00000A" w:themeShade="b5"/>
          <w:sz w:val="30"/>
          <w:szCs w:val="36"/>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20"/>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21"/>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22"/>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23"/>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4"/>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25"/>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26"/>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The spatial detail of these additional layers is coarser than in the previous group, especially in case of the crime statistics layer that was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2"/>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tainer makes it also easier to persist data in multiple-view applications, in our case: if user makes chan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that all legend items should be visible in the map field. The color scheme needs to have sufficiently versa</w:t>
        <w:softHyphen/>
        <w:t>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duated symbols are available for user to compare how efficient or inefficient they are for pattern visualization at various scales. Hexagonal grid now acts more as templat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7"/>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8"/>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9"/>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as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d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56"/>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7"/>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8"/>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9"/>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60"/>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61"/>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62"/>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7</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2"/>
    <w:lvlOverride w:ilvl="0">
      <w:startOverride w:val="1"/>
    </w:lvlOverride>
  </w:num>
  <w:num w:numId="134">
    <w:abstractNumId w:val="2"/>
  </w:num>
  <w:num w:numId="135">
    <w:abstractNumId w:val="2"/>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2"/>
    <w:lvlOverride w:ilvl="0">
      <w:startOverride w:val="1"/>
    </w:lvlOverride>
  </w:num>
  <w:num w:numId="195">
    <w:abstractNumId w:val="2"/>
  </w:num>
  <w:num w:numId="196">
    <w:abstractNumId w:val="2"/>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bering>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1</TotalTime>
  <Application>LibreOffice/7.0.6.2$Linux_X86_64 LibreOffice_project/00$Build-2</Application>
  <AppVersion>15.0000</AppVersion>
  <Pages>187</Pages>
  <Words>44714</Words>
  <Characters>245906</Characters>
  <CharactersWithSpaces>289416</CharactersWithSpaces>
  <Paragraphs>9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9-28T22:08:42Z</dcterms:modified>
  <cp:revision>10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